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1C74" w:rsidRPr="005A237D" w:rsidRDefault="00DE4245" w:rsidP="005A237D">
      <w:pPr>
        <w:pStyle w:val="berschrift1"/>
        <w:rPr>
          <w:rFonts w:asciiTheme="minorHAnsi" w:hAnsiTheme="minorHAnsi"/>
          <w:color w:val="auto"/>
          <w:sz w:val="40"/>
          <w:szCs w:val="40"/>
          <w:lang w:val="en-GB"/>
        </w:rPr>
      </w:pPr>
      <w:r w:rsidRPr="005A237D">
        <w:rPr>
          <w:rFonts w:asciiTheme="minorHAnsi" w:hAnsiTheme="minorHAnsi"/>
          <w:color w:val="auto"/>
          <w:sz w:val="40"/>
          <w:szCs w:val="40"/>
          <w:lang w:val="en-GB"/>
        </w:rPr>
        <w:t>AUTONOMOUS CARS</w:t>
      </w:r>
    </w:p>
    <w:p w:rsidR="00D5668D" w:rsidRPr="005A237D" w:rsidRDefault="00EE2B25" w:rsidP="0039315F">
      <w:pPr>
        <w:jc w:val="both"/>
        <w:rPr>
          <w:rFonts w:cs="Times New Roman"/>
          <w:noProof/>
          <w:lang w:val="en-GB"/>
        </w:rPr>
      </w:pPr>
      <w:r w:rsidRPr="005A237D">
        <w:rPr>
          <w:rFonts w:cs="Times New Roman"/>
          <w:noProof/>
          <w:lang w:val="en-GB"/>
        </w:rPr>
        <w:t>A driverless</w:t>
      </w:r>
      <w:r w:rsidRPr="005A237D">
        <w:rPr>
          <w:rFonts w:cs="Times New Roman"/>
          <w:lang w:val="en-GB"/>
        </w:rPr>
        <w:t xml:space="preserve"> car </w:t>
      </w:r>
      <w:r w:rsidR="005517E7" w:rsidRPr="005A237D">
        <w:rPr>
          <w:rFonts w:cs="Times New Roman"/>
          <w:lang w:val="en-GB"/>
        </w:rPr>
        <w:t>is not</w:t>
      </w:r>
      <w:r w:rsidRPr="005A237D">
        <w:rPr>
          <w:rFonts w:cs="Times New Roman"/>
          <w:lang w:val="en-GB"/>
        </w:rPr>
        <w:t xml:space="preserve"> just a car without a driver, there is a </w:t>
      </w:r>
      <w:r w:rsidRPr="005A237D">
        <w:rPr>
          <w:rFonts w:cs="Times New Roman"/>
          <w:noProof/>
          <w:lang w:val="en-GB"/>
        </w:rPr>
        <w:t>highly</w:t>
      </w:r>
      <w:r w:rsidRPr="005A237D">
        <w:rPr>
          <w:rFonts w:cs="Times New Roman"/>
          <w:lang w:val="en-GB"/>
        </w:rPr>
        <w:t xml:space="preserve"> complex software </w:t>
      </w:r>
      <w:r w:rsidR="005517E7" w:rsidRPr="005A237D">
        <w:rPr>
          <w:rFonts w:cs="Times New Roman"/>
          <w:lang w:val="en-GB"/>
        </w:rPr>
        <w:t>supporting</w:t>
      </w:r>
      <w:r w:rsidRPr="005A237D">
        <w:rPr>
          <w:rFonts w:cs="Times New Roman"/>
          <w:lang w:val="en-GB"/>
        </w:rPr>
        <w:t xml:space="preserve"> </w:t>
      </w:r>
      <w:r w:rsidR="005517E7" w:rsidRPr="005A237D">
        <w:rPr>
          <w:rFonts w:cs="Times New Roman"/>
          <w:lang w:val="en-GB"/>
        </w:rPr>
        <w:t>the driver</w:t>
      </w:r>
      <w:r w:rsidRPr="005A237D">
        <w:rPr>
          <w:rFonts w:cs="Times New Roman"/>
          <w:lang w:val="en-GB"/>
        </w:rPr>
        <w:t xml:space="preserve"> of the car. The computer </w:t>
      </w:r>
      <w:r w:rsidRPr="005A237D">
        <w:rPr>
          <w:rFonts w:cs="Times New Roman"/>
          <w:noProof/>
          <w:lang w:val="en-GB"/>
        </w:rPr>
        <w:t xml:space="preserve">has to </w:t>
      </w:r>
      <w:r w:rsidR="005517E7" w:rsidRPr="005A237D">
        <w:rPr>
          <w:rFonts w:cs="Times New Roman"/>
          <w:noProof/>
          <w:lang w:val="en-GB"/>
        </w:rPr>
        <w:t xml:space="preserve">calculate </w:t>
      </w:r>
      <w:r w:rsidRPr="005A237D">
        <w:rPr>
          <w:rFonts w:cs="Times New Roman"/>
          <w:noProof/>
          <w:lang w:val="en-GB"/>
        </w:rPr>
        <w:t>every possible</w:t>
      </w:r>
      <w:r w:rsidR="00D24278" w:rsidRPr="005A237D">
        <w:rPr>
          <w:rFonts w:cs="Times New Roman"/>
          <w:noProof/>
          <w:lang w:val="en-GB"/>
        </w:rPr>
        <w:t xml:space="preserve"> </w:t>
      </w:r>
      <w:r w:rsidRPr="005A237D">
        <w:rPr>
          <w:rFonts w:cs="Times New Roman"/>
          <w:noProof/>
          <w:lang w:val="en-GB"/>
        </w:rPr>
        <w:t>scenario</w:t>
      </w:r>
      <w:r w:rsidR="007E55E6" w:rsidRPr="005A237D">
        <w:rPr>
          <w:rFonts w:cs="Times New Roman"/>
          <w:noProof/>
          <w:lang w:val="en-GB"/>
        </w:rPr>
        <w:t>.</w:t>
      </w:r>
      <w:r w:rsidR="00BE7339" w:rsidRPr="005A237D">
        <w:rPr>
          <w:rFonts w:cs="Times New Roman"/>
          <w:noProof/>
          <w:lang w:val="en-GB"/>
        </w:rPr>
        <w:t xml:space="preserve"> </w:t>
      </w:r>
      <w:r w:rsidR="008774F3" w:rsidRPr="005A237D">
        <w:rPr>
          <w:rFonts w:cs="Times New Roman"/>
          <w:noProof/>
          <w:lang w:val="en-GB"/>
        </w:rPr>
        <w:t>600</w:t>
      </w:r>
      <w:r w:rsidR="00D82767" w:rsidRPr="005A237D">
        <w:rPr>
          <w:rFonts w:cs="Times New Roman"/>
          <w:noProof/>
          <w:lang w:val="en-GB"/>
        </w:rPr>
        <w:t>.</w:t>
      </w:r>
      <w:r w:rsidR="008774F3" w:rsidRPr="005A237D">
        <w:rPr>
          <w:rFonts w:cs="Times New Roman"/>
          <w:noProof/>
          <w:lang w:val="en-GB"/>
        </w:rPr>
        <w:t>000 people are dying</w:t>
      </w:r>
      <w:r w:rsidR="00BE7339" w:rsidRPr="005A237D">
        <w:rPr>
          <w:rFonts w:cs="Times New Roman"/>
          <w:noProof/>
          <w:lang w:val="en-GB"/>
        </w:rPr>
        <w:t xml:space="preserve"> yearly</w:t>
      </w:r>
      <w:r w:rsidR="008774F3" w:rsidRPr="005A237D">
        <w:rPr>
          <w:rFonts w:cs="Times New Roman"/>
          <w:noProof/>
          <w:lang w:val="en-GB"/>
        </w:rPr>
        <w:t xml:space="preserve"> in car accidents,</w:t>
      </w:r>
      <w:r w:rsidR="007E55E6" w:rsidRPr="005A237D">
        <w:rPr>
          <w:rFonts w:cs="Times New Roman"/>
          <w:noProof/>
          <w:lang w:val="en-GB"/>
        </w:rPr>
        <w:t xml:space="preserve"> </w:t>
      </w:r>
      <w:r w:rsidR="008774F3" w:rsidRPr="005A237D">
        <w:rPr>
          <w:rFonts w:cs="Times New Roman"/>
          <w:noProof/>
          <w:lang w:val="en-GB"/>
        </w:rPr>
        <w:t xml:space="preserve">the goal of self-driving cars is that there are no car accidents </w:t>
      </w:r>
      <w:r w:rsidR="00DD1EA4" w:rsidRPr="005A237D">
        <w:rPr>
          <w:rFonts w:cs="Times New Roman"/>
          <w:noProof/>
          <w:lang w:val="en-GB"/>
        </w:rPr>
        <w:t>anymore or at least no deadly ones.</w:t>
      </w:r>
    </w:p>
    <w:p w:rsidR="00003AF5" w:rsidRPr="005A237D" w:rsidRDefault="00171604" w:rsidP="0039315F">
      <w:pPr>
        <w:pStyle w:val="HTMLVorformatiert"/>
        <w:shd w:val="clear" w:color="auto" w:fill="FFFFFF"/>
        <w:jc w:val="both"/>
        <w:rPr>
          <w:rFonts w:asciiTheme="minorHAnsi" w:hAnsiTheme="minorHAnsi" w:cstheme="minorHAnsi"/>
          <w:color w:val="212121"/>
          <w:sz w:val="22"/>
          <w:szCs w:val="22"/>
          <w:lang w:val="en-GB"/>
        </w:rPr>
      </w:pPr>
      <w:r w:rsidRPr="005A237D">
        <w:rPr>
          <w:rFonts w:cs="Times New Roman"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2867660</wp:posOffset>
            </wp:positionH>
            <wp:positionV relativeFrom="paragraph">
              <wp:posOffset>4252595</wp:posOffset>
            </wp:positionV>
            <wp:extent cx="3525520" cy="1794510"/>
            <wp:effectExtent l="0" t="0" r="0" b="0"/>
            <wp:wrapTight wrapText="bothSides">
              <wp:wrapPolygon edited="0">
                <wp:start x="0" y="0"/>
                <wp:lineTo x="0" y="21325"/>
                <wp:lineTo x="21476" y="21325"/>
                <wp:lineTo x="21476" y="0"/>
                <wp:lineTo x="0" y="0"/>
              </wp:wrapPolygon>
            </wp:wrapTight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5520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237D">
        <w:rPr>
          <w:rFonts w:cs="Times New Roman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>
                <wp:simplePos x="0" y="0"/>
                <wp:positionH relativeFrom="margin">
                  <wp:posOffset>-381000</wp:posOffset>
                </wp:positionH>
                <wp:positionV relativeFrom="paragraph">
                  <wp:posOffset>2970530</wp:posOffset>
                </wp:positionV>
                <wp:extent cx="4180840" cy="1078230"/>
                <wp:effectExtent l="0" t="0" r="10160" b="26670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0840" cy="1078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17E4" w:rsidRDefault="00585627">
                            <w:pPr>
                              <w:rPr>
                                <w:lang w:val="en-GB"/>
                              </w:rPr>
                            </w:pPr>
                            <w:r w:rsidRP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 xml:space="preserve">Chris </w:t>
                            </w:r>
                            <w:proofErr w:type="spellStart"/>
                            <w:r w:rsidRP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>Urmson</w:t>
                            </w:r>
                            <w:proofErr w:type="spellEnd"/>
                            <w:r w:rsidRP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>, who is an engineer,</w:t>
                            </w:r>
                            <w:r w:rsidR="005517E7" w:rsidRP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 xml:space="preserve"> known for his work as a pioneer of self-driving auto technology</w:t>
                            </w:r>
                            <w:r w:rsid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 xml:space="preserve"> </w:t>
                            </w:r>
                            <w:r w:rsidR="00003AF5" w:rsidRPr="005517E7">
                              <w:rPr>
                                <w:rFonts w:cstheme="minorHAnsi"/>
                                <w:lang w:val="en-GB"/>
                              </w:rPr>
                              <w:t>said,</w:t>
                            </w:r>
                            <w:r w:rsidR="00003AF5" w:rsidRPr="002E1813">
                              <w:rPr>
                                <w:lang w:val="en-GB"/>
                              </w:rPr>
                              <w:t xml:space="preserve"> that 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accidents always </w:t>
                            </w:r>
                            <w:r w:rsidR="00D5668D">
                              <w:rPr>
                                <w:lang w:val="en-GB"/>
                              </w:rPr>
                              <w:t>going to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 happen, but with 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>self</w:t>
                            </w:r>
                            <w:r w:rsidR="00003AF5">
                              <w:rPr>
                                <w:noProof/>
                                <w:lang w:val="en-GB"/>
                              </w:rPr>
                              <w:t>-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>driving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 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>cars</w:t>
                            </w:r>
                            <w:r w:rsidR="00003AF5">
                              <w:rPr>
                                <w:noProof/>
                                <w:lang w:val="en-GB"/>
                              </w:rPr>
                              <w:t>,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 there is 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>a</w:t>
                            </w:r>
                            <w:r w:rsidR="00003AF5">
                              <w:rPr>
                                <w:noProof/>
                                <w:lang w:val="en-GB"/>
                              </w:rPr>
                              <w:t>n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 xml:space="preserve"> explicit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 reduction of accidents and </w:t>
                            </w:r>
                            <w:r w:rsidR="00D5668D">
                              <w:rPr>
                                <w:lang w:val="en-GB"/>
                              </w:rPr>
                              <w:t>casualties.</w:t>
                            </w:r>
                          </w:p>
                          <w:p w:rsidR="00F53DAC" w:rsidRPr="00F53DAC" w:rsidRDefault="00F53DAC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Source: </w:t>
                            </w:r>
                            <w:r w:rsidRPr="00F53DAC">
                              <w:rPr>
                                <w:sz w:val="16"/>
                                <w:szCs w:val="16"/>
                                <w:lang w:val="en-GB"/>
                              </w:rPr>
                              <w:t>https://www.youtube.com/watch?v=tiwVMrTLUW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-30pt;margin-top:233.9pt;width:329.2pt;height:84.9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">
                <v:textbox>
                  <w:txbxContent>
                    <w:p w:rsidR="005F17E4" w:rsidRDefault="00585627">
                      <w:pPr>
                        <w:rPr>
                          <w:lang w:val="en-GB"/>
                        </w:rPr>
                      </w:pPr>
                      <w:r w:rsidRP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 xml:space="preserve">Chris </w:t>
                      </w:r>
                      <w:proofErr w:type="spellStart"/>
                      <w:r w:rsidRP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>Urmson</w:t>
                      </w:r>
                      <w:proofErr w:type="spellEnd"/>
                      <w:r w:rsidRP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>, who is an engineer,</w:t>
                      </w:r>
                      <w:r w:rsidR="005517E7" w:rsidRP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 xml:space="preserve"> known for his work as a pioneer of self-driving auto technology</w:t>
                      </w:r>
                      <w:r w:rsid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 xml:space="preserve"> </w:t>
                      </w:r>
                      <w:r w:rsidR="00003AF5" w:rsidRPr="005517E7">
                        <w:rPr>
                          <w:rFonts w:cstheme="minorHAnsi"/>
                          <w:lang w:val="en-GB"/>
                        </w:rPr>
                        <w:t>said,</w:t>
                      </w:r>
                      <w:r w:rsidR="00003AF5" w:rsidRPr="002E1813">
                        <w:rPr>
                          <w:lang w:val="en-GB"/>
                        </w:rPr>
                        <w:t xml:space="preserve"> that </w:t>
                      </w:r>
                      <w:r w:rsidR="00003AF5">
                        <w:rPr>
                          <w:lang w:val="en-GB"/>
                        </w:rPr>
                        <w:t xml:space="preserve">accidents always </w:t>
                      </w:r>
                      <w:r w:rsidR="00D5668D">
                        <w:rPr>
                          <w:lang w:val="en-GB"/>
                        </w:rPr>
                        <w:t>going to</w:t>
                      </w:r>
                      <w:r w:rsidR="00003AF5">
                        <w:rPr>
                          <w:lang w:val="en-GB"/>
                        </w:rPr>
                        <w:t xml:space="preserve"> happen, but with 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>self</w:t>
                      </w:r>
                      <w:r w:rsidR="00003AF5">
                        <w:rPr>
                          <w:noProof/>
                          <w:lang w:val="en-GB"/>
                        </w:rPr>
                        <w:t>-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>driving</w:t>
                      </w:r>
                      <w:r w:rsidR="00003AF5">
                        <w:rPr>
                          <w:lang w:val="en-GB"/>
                        </w:rPr>
                        <w:t xml:space="preserve"> 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>cars</w:t>
                      </w:r>
                      <w:r w:rsidR="00003AF5">
                        <w:rPr>
                          <w:noProof/>
                          <w:lang w:val="en-GB"/>
                        </w:rPr>
                        <w:t>,</w:t>
                      </w:r>
                      <w:r w:rsidR="00003AF5">
                        <w:rPr>
                          <w:lang w:val="en-GB"/>
                        </w:rPr>
                        <w:t xml:space="preserve"> there is 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>a</w:t>
                      </w:r>
                      <w:r w:rsidR="00003AF5">
                        <w:rPr>
                          <w:noProof/>
                          <w:lang w:val="en-GB"/>
                        </w:rPr>
                        <w:t>n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 xml:space="preserve"> explicit</w:t>
                      </w:r>
                      <w:r w:rsidR="00003AF5">
                        <w:rPr>
                          <w:lang w:val="en-GB"/>
                        </w:rPr>
                        <w:t xml:space="preserve"> reduction of accidents and </w:t>
                      </w:r>
                      <w:r w:rsidR="00D5668D">
                        <w:rPr>
                          <w:lang w:val="en-GB"/>
                        </w:rPr>
                        <w:t>casualties.</w:t>
                      </w:r>
                    </w:p>
                    <w:p w:rsidR="00F53DAC" w:rsidRPr="00F53DAC" w:rsidRDefault="00F53DAC">
                      <w:pPr>
                        <w:rPr>
                          <w:sz w:val="16"/>
                          <w:szCs w:val="16"/>
                          <w:lang w:val="en-GB"/>
                        </w:rPr>
                      </w:pPr>
                      <w:r>
                        <w:rPr>
                          <w:sz w:val="16"/>
                          <w:szCs w:val="16"/>
                          <w:lang w:val="en-GB"/>
                        </w:rPr>
                        <w:t xml:space="preserve">Source: </w:t>
                      </w:r>
                      <w:r w:rsidRPr="00F53DAC">
                        <w:rPr>
                          <w:sz w:val="16"/>
                          <w:szCs w:val="16"/>
                          <w:lang w:val="en-GB"/>
                        </w:rPr>
                        <w:t>https://www.youtube.com/watch?v=tiwVMrTLUW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A237D">
        <w:rPr>
          <w:rFonts w:cs="Times New Roman"/>
          <w:noProof/>
        </w:rPr>
        <w:drawing>
          <wp:anchor distT="0" distB="0" distL="114300" distR="114300" simplePos="0" relativeHeight="251663360" behindDoc="1" locked="0" layoutInCell="1" allowOverlap="1" wp14:anchorId="1C29AF99" wp14:editId="064233C3">
            <wp:simplePos x="0" y="0"/>
            <wp:positionH relativeFrom="page">
              <wp:posOffset>502920</wp:posOffset>
            </wp:positionH>
            <wp:positionV relativeFrom="paragraph">
              <wp:posOffset>69215</wp:posOffset>
            </wp:positionV>
            <wp:extent cx="3806190" cy="2750185"/>
            <wp:effectExtent l="0" t="0" r="3810" b="0"/>
            <wp:wrapTight wrapText="bothSides">
              <wp:wrapPolygon edited="0">
                <wp:start x="0" y="0"/>
                <wp:lineTo x="0" y="21396"/>
                <wp:lineTo x="21514" y="21396"/>
                <wp:lineTo x="21514" y="0"/>
                <wp:lineTo x="0" y="0"/>
              </wp:wrapPolygon>
            </wp:wrapTight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619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65D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This graphic shows the different steps of</w:t>
      </w:r>
      <w:r w:rsidR="00A21238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ssistance</w:t>
      </w:r>
      <w:r w:rsidR="00D64359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</w:t>
      </w:r>
      <w:r w:rsidR="00A21238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/automation of the car</w:t>
      </w:r>
      <w:r w:rsidR="00D95DBE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. At the moment we are between step 3 and 4, which means the cars today can drive nearly alone and they give the driver a lot of assistance.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s recent events of UBER</w:t>
      </w:r>
      <w:r w:rsidR="00300804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, where a self-driving UBER-Taxi killed a person on the street </w:t>
      </w:r>
      <w:r w:rsidR="00D5668D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has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shown, </w:t>
      </w:r>
      <w:r w:rsidR="00300804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that 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the</w:t>
      </w:r>
      <w:r w:rsidR="00060E9C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utomotive manufacture</w:t>
      </w:r>
      <w:r w:rsidR="0007292C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rs</w:t>
      </w:r>
      <w:r w:rsidR="00060E9C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</w:t>
      </w:r>
      <w:r w:rsidR="004E6442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are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not yet ready for the step into the </w:t>
      </w:r>
      <w:r w:rsidR="007545DB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full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utomation, as far too many risks prevail.</w:t>
      </w:r>
      <w:r w:rsidR="00D8276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</w:t>
      </w:r>
      <w:r w:rsidR="0009779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For now</w:t>
      </w:r>
      <w:r w:rsidR="00B218D6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,</w:t>
      </w:r>
      <w:r w:rsidR="0009779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 lot of cars can drive alone but the driver always</w:t>
      </w:r>
      <w:r w:rsidR="00854B8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has to hold</w:t>
      </w:r>
      <w:r w:rsidR="0009779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the steering wheel</w:t>
      </w:r>
      <w:r w:rsidR="00854B8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that the driver can turn it in an emergency</w:t>
      </w:r>
      <w:r w:rsidR="0009779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or can pull the brake. But t</w:t>
      </w:r>
      <w:r w:rsidR="00D8276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he aim of the big car brands is that from 2020 onwards, there will be completely self-driving cars without pedals and steering wheel</w:t>
      </w:r>
      <w:r w:rsidR="00D5668D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s</w:t>
      </w:r>
      <w:r w:rsidR="00512BF3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. </w:t>
      </w:r>
      <w:r w:rsidR="00512BF3" w:rsidRPr="005A237D">
        <w:rPr>
          <w:rFonts w:asciiTheme="minorHAnsi" w:hAnsiTheme="minorHAnsi" w:cs="Times New Roman"/>
          <w:color w:val="212121"/>
          <w:sz w:val="22"/>
          <w:szCs w:val="22"/>
          <w:lang w:val="en"/>
        </w:rPr>
        <w:t xml:space="preserve">Of course, it is important for companies to make more profit. </w:t>
      </w:r>
      <w:r w:rsidR="00C371F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So, in a nutshell, the self-driving cars are hopefully going to save a lot of </w:t>
      </w:r>
      <w:r w:rsidR="00D5668D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lives</w:t>
      </w:r>
      <w:r w:rsidR="00C371F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in the public transport</w:t>
      </w:r>
      <w:r w:rsidR="005F0E7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, because a computer is made to never fail. Also</w:t>
      </w:r>
      <w:r w:rsidR="00536634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,</w:t>
      </w:r>
      <w:r w:rsidR="005F0E7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no one can go over the speed limit if the car controls everything</w:t>
      </w:r>
      <w:r w:rsidR="00C371F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.</w:t>
      </w:r>
      <w:r w:rsidR="00333922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</w:t>
      </w:r>
      <w:r w:rsidR="00946B1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But there are also negative things on the “only self-driving cars concept”. There are going to be </w:t>
      </w:r>
      <w:r w:rsidR="00BB771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a lot of</w:t>
      </w:r>
      <w:r w:rsidR="00946B1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job losses because taxi drivers</w:t>
      </w:r>
      <w:r w:rsidR="0039543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, school bus drivers,</w:t>
      </w:r>
      <w:r w:rsidR="00410A28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truck drivers,</w:t>
      </w:r>
      <w:r w:rsidR="00946B1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nd driving schools are no longer needed.</w:t>
      </w:r>
      <w:r w:rsidR="00060E9C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But are we, the customers ready to give our lives in the hand of computers?</w:t>
      </w:r>
    </w:p>
    <w:p w:rsidR="00171604" w:rsidRDefault="00171604" w:rsidP="005A237D">
      <w:pPr>
        <w:jc w:val="both"/>
        <w:rPr>
          <w:rFonts w:cs="Times New Roman"/>
          <w:lang w:val="en-GB"/>
        </w:rPr>
      </w:pPr>
    </w:p>
    <w:p w:rsidR="00171604" w:rsidRDefault="00171604" w:rsidP="005A237D">
      <w:pPr>
        <w:jc w:val="both"/>
        <w:rPr>
          <w:rFonts w:cs="Times New Roman"/>
          <w:lang w:val="en-GB"/>
        </w:rPr>
      </w:pPr>
      <w:r w:rsidRPr="005A237D">
        <w:rPr>
          <w:rFonts w:cs="Times New Roman"/>
          <w:noProof/>
        </w:rPr>
        <w:drawing>
          <wp:anchor distT="0" distB="0" distL="114300" distR="114300" simplePos="0" relativeHeight="251665408" behindDoc="1" locked="0" layoutInCell="1" allowOverlap="1" wp14:anchorId="362F7A78" wp14:editId="567A1F44">
            <wp:simplePos x="0" y="0"/>
            <wp:positionH relativeFrom="margin">
              <wp:posOffset>-176530</wp:posOffset>
            </wp:positionH>
            <wp:positionV relativeFrom="paragraph">
              <wp:posOffset>202565</wp:posOffset>
            </wp:positionV>
            <wp:extent cx="3125470" cy="2080260"/>
            <wp:effectExtent l="0" t="0" r="0" b="0"/>
            <wp:wrapTight wrapText="bothSides">
              <wp:wrapPolygon edited="0">
                <wp:start x="0" y="0"/>
                <wp:lineTo x="0" y="21363"/>
                <wp:lineTo x="21460" y="21363"/>
                <wp:lineTo x="21460" y="0"/>
                <wp:lineTo x="0" y="0"/>
              </wp:wrapPolygon>
            </wp:wrapTight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547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11551" w:rsidRDefault="00BE6D8B" w:rsidP="005A237D">
      <w:pPr>
        <w:jc w:val="both"/>
        <w:rPr>
          <w:rFonts w:cs="Times New Roman"/>
          <w:lang w:val="en-GB"/>
        </w:rPr>
      </w:pPr>
      <w:r w:rsidRPr="005A237D">
        <w:rPr>
          <w:rFonts w:cs="Times New Roman"/>
          <w:lang w:val="en-GB"/>
        </w:rPr>
        <w:t>Sources:</w:t>
      </w:r>
      <w:r w:rsidR="00E11551">
        <w:rPr>
          <w:rFonts w:cs="Times New Roman"/>
          <w:lang w:val="en-GB"/>
        </w:rPr>
        <w:tab/>
      </w:r>
    </w:p>
    <w:p w:rsidR="00335065" w:rsidRPr="005A237D" w:rsidRDefault="00BE6D8B" w:rsidP="005A237D">
      <w:pPr>
        <w:jc w:val="both"/>
        <w:rPr>
          <w:rFonts w:cs="Times New Roman"/>
          <w:lang w:val="en-GB"/>
        </w:rPr>
      </w:pPr>
      <w:r w:rsidRPr="005A237D">
        <w:rPr>
          <w:rFonts w:cs="Times New Roman"/>
          <w:lang w:val="en-GB"/>
        </w:rPr>
        <w:t>TED</w:t>
      </w:r>
      <w:r w:rsidR="005A237D">
        <w:rPr>
          <w:rFonts w:cs="Times New Roman"/>
          <w:lang w:val="en-GB"/>
        </w:rPr>
        <w:t xml:space="preserve">, </w:t>
      </w:r>
      <w:r w:rsidRPr="005A237D">
        <w:rPr>
          <w:rFonts w:cs="Times New Roman"/>
          <w:lang w:val="en-GB"/>
        </w:rPr>
        <w:t>The Guar</w:t>
      </w:r>
      <w:bookmarkStart w:id="0" w:name="_GoBack"/>
      <w:bookmarkEnd w:id="0"/>
      <w:r w:rsidRPr="005A237D">
        <w:rPr>
          <w:rFonts w:cs="Times New Roman"/>
          <w:lang w:val="en-GB"/>
        </w:rPr>
        <w:t>dian</w:t>
      </w:r>
      <w:r w:rsidR="005A237D">
        <w:rPr>
          <w:rFonts w:cs="Times New Roman"/>
          <w:lang w:val="en-GB"/>
        </w:rPr>
        <w:t xml:space="preserve">, </w:t>
      </w:r>
      <w:proofErr w:type="spellStart"/>
      <w:r w:rsidR="00335065" w:rsidRPr="005A237D">
        <w:rPr>
          <w:rFonts w:cs="Times New Roman"/>
          <w:lang w:val="en-GB"/>
        </w:rPr>
        <w:t>Techmergence</w:t>
      </w:r>
      <w:proofErr w:type="spellEnd"/>
    </w:p>
    <w:sectPr w:rsidR="00335065" w:rsidRPr="005A237D" w:rsidSect="00E11551">
      <w:pgSz w:w="11906" w:h="16838"/>
      <w:pgMar w:top="1417" w:right="1417" w:bottom="142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5F4720"/>
    <w:multiLevelType w:val="hybridMultilevel"/>
    <w:tmpl w:val="9738E45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LWwMDczNjU1NjdR0lEKTi0uzszPAykwrgUAJphDISwAAAA="/>
  </w:docVars>
  <w:rsids>
    <w:rsidRoot w:val="00F06618"/>
    <w:rsid w:val="00003AF5"/>
    <w:rsid w:val="00060E9C"/>
    <w:rsid w:val="0007292C"/>
    <w:rsid w:val="00097790"/>
    <w:rsid w:val="000A1329"/>
    <w:rsid w:val="00171604"/>
    <w:rsid w:val="001A1C74"/>
    <w:rsid w:val="002265FF"/>
    <w:rsid w:val="002A2D1C"/>
    <w:rsid w:val="002C38D6"/>
    <w:rsid w:val="002E1813"/>
    <w:rsid w:val="00300804"/>
    <w:rsid w:val="00333922"/>
    <w:rsid w:val="00335065"/>
    <w:rsid w:val="0039315F"/>
    <w:rsid w:val="00395437"/>
    <w:rsid w:val="003B2DD1"/>
    <w:rsid w:val="00410A28"/>
    <w:rsid w:val="004E6442"/>
    <w:rsid w:val="00512BF3"/>
    <w:rsid w:val="00536634"/>
    <w:rsid w:val="005517E7"/>
    <w:rsid w:val="00573ABA"/>
    <w:rsid w:val="00585627"/>
    <w:rsid w:val="005A237D"/>
    <w:rsid w:val="005F0E7A"/>
    <w:rsid w:val="005F17E4"/>
    <w:rsid w:val="006431BC"/>
    <w:rsid w:val="00654C55"/>
    <w:rsid w:val="006E6C8A"/>
    <w:rsid w:val="006F440F"/>
    <w:rsid w:val="007545DB"/>
    <w:rsid w:val="007E55E6"/>
    <w:rsid w:val="00854B85"/>
    <w:rsid w:val="008774F3"/>
    <w:rsid w:val="009244EF"/>
    <w:rsid w:val="009265DA"/>
    <w:rsid w:val="00946B15"/>
    <w:rsid w:val="0099355F"/>
    <w:rsid w:val="009F5992"/>
    <w:rsid w:val="00A21238"/>
    <w:rsid w:val="00A917FE"/>
    <w:rsid w:val="00AC3FD8"/>
    <w:rsid w:val="00B218D6"/>
    <w:rsid w:val="00BB771A"/>
    <w:rsid w:val="00BE6D8B"/>
    <w:rsid w:val="00BE7339"/>
    <w:rsid w:val="00C371F0"/>
    <w:rsid w:val="00C949B9"/>
    <w:rsid w:val="00D24278"/>
    <w:rsid w:val="00D3588A"/>
    <w:rsid w:val="00D5668D"/>
    <w:rsid w:val="00D64359"/>
    <w:rsid w:val="00D82767"/>
    <w:rsid w:val="00D95DBE"/>
    <w:rsid w:val="00DD1EA4"/>
    <w:rsid w:val="00DE4245"/>
    <w:rsid w:val="00E11551"/>
    <w:rsid w:val="00EE2B25"/>
    <w:rsid w:val="00F06618"/>
    <w:rsid w:val="00F37866"/>
    <w:rsid w:val="00F53DAC"/>
    <w:rsid w:val="00F61E3F"/>
    <w:rsid w:val="00FC2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A5A7AC"/>
  <w15:chartTrackingRefBased/>
  <w15:docId w15:val="{9E6EBA6F-72A7-4A7B-8990-FC296F04F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F066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F066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semiHidden/>
    <w:unhideWhenUsed/>
    <w:rsid w:val="00060E9C"/>
    <w:rPr>
      <w:color w:val="0000FF"/>
      <w:u w:val="single"/>
    </w:rPr>
  </w:style>
  <w:style w:type="paragraph" w:styleId="Listenabsatz">
    <w:name w:val="List Paragraph"/>
    <w:basedOn w:val="Standard"/>
    <w:uiPriority w:val="34"/>
    <w:qFormat/>
    <w:rsid w:val="00BE6D8B"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unhideWhenUsed/>
    <w:rsid w:val="00512B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AT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512BF3"/>
    <w:rPr>
      <w:rFonts w:ascii="Courier New" w:eastAsia="Times New Roman" w:hAnsi="Courier New" w:cs="Courier New"/>
      <w:sz w:val="20"/>
      <w:szCs w:val="20"/>
      <w:lang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843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us Privat</dc:creator>
  <cp:keywords/>
  <dc:description/>
  <cp:lastModifiedBy>Georg Felber</cp:lastModifiedBy>
  <cp:revision>3</cp:revision>
  <dcterms:created xsi:type="dcterms:W3CDTF">2019-01-29T08:24:00Z</dcterms:created>
  <dcterms:modified xsi:type="dcterms:W3CDTF">2019-01-29T09:24:00Z</dcterms:modified>
</cp:coreProperties>
</file>